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African</w:t>
      </w:r>
      <w:r>
        <w:t xml:space="preserve"> </w:t>
      </w:r>
      <w:r>
        <w:t xml:space="preserve">Republic</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entral African Republic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entral African Republic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entral African Republic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entral African Republic received a score of 49.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entral African Republic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entral African Republic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entral African Republic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entral African Republic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entral African Republic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entral African Republic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entral African Republic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entral African Republic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entral African Republic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entral African Republic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entral African Republic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entral African Republic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entral African Republic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entral African Republic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entral%20African%20Republic%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African Republic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3, 1995, 200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2000, 2006, 2010,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African Republic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African Republic Country Report</dc:title>
  <dc:creator>SPI Team</dc:creator>
  <cp:keywords/>
  <dcterms:created xsi:type="dcterms:W3CDTF">2021-05-25T12:19:40Z</dcterms:created>
  <dcterms:modified xsi:type="dcterms:W3CDTF">2021-05-25T12: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